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A872D" w14:textId="77777777" w:rsidR="00B45A1A" w:rsidRDefault="00A47DD9" w:rsidP="00617801">
      <w:pPr>
        <w:framePr w:w="2413" w:hSpace="180" w:wrap="around" w:vAnchor="text" w:hAnchor="page" w:x="37" w:y="-359"/>
      </w:pPr>
      <w:r>
        <w:rPr>
          <w:noProof/>
        </w:rPr>
        <w:drawing>
          <wp:inline distT="0" distB="0" distL="0" distR="0" wp14:anchorId="037F7E6D" wp14:editId="464E6541">
            <wp:extent cx="1594485" cy="133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A978E" w14:textId="3CB5C0F2" w:rsidR="00BC3F8A" w:rsidRDefault="00BC3F8A" w:rsidP="00BC3F8A">
      <w:pPr>
        <w:pStyle w:val="BodyText"/>
        <w:jc w:val="center"/>
        <w:rPr>
          <w:rFonts w:ascii="Garamond" w:hAnsi="Garamond" w:cs="Arial"/>
          <w:szCs w:val="28"/>
        </w:rPr>
      </w:pPr>
      <w:r w:rsidRPr="00617801">
        <w:rPr>
          <w:rFonts w:ascii="Garamond" w:hAnsi="Garamond" w:cs="Arial"/>
          <w:szCs w:val="28"/>
        </w:rPr>
        <w:t xml:space="preserve">2022 </w:t>
      </w:r>
      <w:r>
        <w:rPr>
          <w:rFonts w:ascii="Garamond" w:hAnsi="Garamond" w:cs="Arial"/>
          <w:szCs w:val="28"/>
        </w:rPr>
        <w:t>N</w:t>
      </w:r>
      <w:r w:rsidRPr="00617801">
        <w:rPr>
          <w:rFonts w:ascii="Garamond" w:hAnsi="Garamond" w:cs="Arial"/>
          <w:szCs w:val="28"/>
        </w:rPr>
        <w:t>ER IABPFF CHAPTER DUES SUBMITTAL FORM</w:t>
      </w:r>
    </w:p>
    <w:p w14:paraId="50C0E80B" w14:textId="77777777" w:rsidR="003C53C9" w:rsidRPr="00617801" w:rsidRDefault="003C53C9" w:rsidP="00BC3F8A">
      <w:pPr>
        <w:pStyle w:val="BodyText"/>
        <w:jc w:val="center"/>
        <w:rPr>
          <w:rFonts w:ascii="Garamond" w:hAnsi="Garamond" w:cs="Arial"/>
          <w:szCs w:val="28"/>
        </w:rPr>
      </w:pPr>
    </w:p>
    <w:p w14:paraId="2FD31757" w14:textId="77777777" w:rsidR="00617801" w:rsidRPr="00617801" w:rsidRDefault="00617801" w:rsidP="00617801">
      <w:pPr>
        <w:pStyle w:val="Caption"/>
        <w:jc w:val="center"/>
        <w:rPr>
          <w:rFonts w:ascii="Garamond" w:hAnsi="Garamond"/>
          <w:b/>
          <w:bCs/>
          <w:sz w:val="28"/>
          <w:szCs w:val="28"/>
        </w:rPr>
      </w:pPr>
      <w:r w:rsidRPr="00617801">
        <w:rPr>
          <w:rFonts w:ascii="Garamond" w:hAnsi="Garamond"/>
          <w:b/>
          <w:bCs/>
          <w:sz w:val="28"/>
          <w:szCs w:val="28"/>
        </w:rPr>
        <w:t xml:space="preserve">REGION </w:t>
      </w:r>
      <w:r w:rsidR="00B45A1A" w:rsidRPr="00617801">
        <w:rPr>
          <w:rFonts w:ascii="Garamond" w:hAnsi="Garamond"/>
          <w:b/>
          <w:bCs/>
          <w:sz w:val="28"/>
          <w:szCs w:val="28"/>
        </w:rPr>
        <w:t xml:space="preserve">OF THE INTERNATIONAL ASSOCIATION </w:t>
      </w:r>
    </w:p>
    <w:p w14:paraId="591B84C5" w14:textId="516123B2" w:rsidR="00B45A1A" w:rsidRPr="00617801" w:rsidRDefault="00B45A1A" w:rsidP="00617801">
      <w:pPr>
        <w:pStyle w:val="Caption"/>
        <w:jc w:val="center"/>
        <w:rPr>
          <w:b/>
          <w:bCs/>
          <w:sz w:val="96"/>
          <w:szCs w:val="22"/>
        </w:rPr>
      </w:pPr>
      <w:r w:rsidRPr="00617801">
        <w:rPr>
          <w:rFonts w:ascii="Garamond" w:hAnsi="Garamond"/>
          <w:b/>
          <w:bCs/>
          <w:sz w:val="28"/>
          <w:szCs w:val="28"/>
        </w:rPr>
        <w:t>OF BLACK PROFESSIONAL FIRE FIGHTERS</w:t>
      </w:r>
    </w:p>
    <w:p w14:paraId="0FC15D99" w14:textId="77777777" w:rsidR="0097377C" w:rsidRPr="00CF108B" w:rsidRDefault="0097377C" w:rsidP="0097377C">
      <w:pPr>
        <w:pStyle w:val="BodyText"/>
        <w:rPr>
          <w:sz w:val="14"/>
          <w:szCs w:val="8"/>
        </w:rPr>
      </w:pPr>
    </w:p>
    <w:p w14:paraId="42028FE7" w14:textId="77777777" w:rsidR="000B34A4" w:rsidRPr="003E3117" w:rsidRDefault="000B34A4" w:rsidP="000B34A4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775770E6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0931B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5694843A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AA19218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36E6136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C941AD2" w14:textId="21A44100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</w:t>
      </w:r>
      <w:r w:rsidR="00FD2776">
        <w:rPr>
          <w:rFonts w:ascii="Arial" w:hAnsi="Arial"/>
          <w:spacing w:val="-3"/>
          <w:u w:val="single"/>
        </w:rPr>
        <w:t>______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</w:t>
      </w:r>
      <w:r w:rsidR="00FD2776">
        <w:rPr>
          <w:rFonts w:ascii="Arial" w:hAnsi="Arial"/>
          <w:spacing w:val="-3"/>
        </w:rPr>
        <w:t>_______</w:t>
      </w:r>
      <w:r w:rsidRPr="004C6BB2">
        <w:rPr>
          <w:rFonts w:ascii="Arial" w:hAnsi="Arial"/>
          <w:spacing w:val="-3"/>
        </w:rPr>
        <w:t>____</w:t>
      </w:r>
      <w:r>
        <w:rPr>
          <w:rFonts w:ascii="Arial" w:hAnsi="Arial"/>
          <w:spacing w:val="-3"/>
        </w:rPr>
        <w:t xml:space="preserve"> </w:t>
      </w:r>
    </w:p>
    <w:p w14:paraId="58D5F20F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2B40863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FB276C2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C82E4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48669E9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2399D914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029880A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454D52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5830E9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FD4931E" w14:textId="6A1815AC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</w:t>
      </w:r>
      <w:r w:rsidRPr="004C6BB2">
        <w:rPr>
          <w:rFonts w:ascii="Arial" w:hAnsi="Arial"/>
          <w:spacing w:val="-3"/>
        </w:rPr>
        <w:t xml:space="preserve">       </w:t>
      </w:r>
    </w:p>
    <w:p w14:paraId="1F1D1F0A" w14:textId="17BCCD17" w:rsidR="00CC1B22" w:rsidRDefault="00CC1B22" w:rsidP="007C4D6D">
      <w:pPr>
        <w:pBdr>
          <w:bottom w:val="single" w:sz="12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952C155" w14:textId="5877407D" w:rsidR="00CF108B" w:rsidRPr="00266FF9" w:rsidRDefault="007C4D6D" w:rsidP="002167E8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 w:rsidRPr="00266FF9">
        <w:rPr>
          <w:rFonts w:ascii="Arial" w:hAnsi="Arial"/>
          <w:b/>
          <w:bCs/>
          <w:color w:val="FF0000"/>
          <w:spacing w:val="-3"/>
        </w:rPr>
        <w:t>DUES AMOUNT SUBMITTED</w:t>
      </w:r>
      <w:r w:rsidR="002D0DDA" w:rsidRPr="00266FF9">
        <w:rPr>
          <w:rFonts w:ascii="Arial" w:hAnsi="Arial"/>
          <w:b/>
          <w:bCs/>
          <w:color w:val="FF0000"/>
          <w:spacing w:val="-3"/>
        </w:rPr>
        <w:t xml:space="preserve"> </w:t>
      </w:r>
      <w:r w:rsidR="00B34C1B" w:rsidRPr="00266FF9">
        <w:rPr>
          <w:rFonts w:ascii="Arial" w:hAnsi="Arial"/>
          <w:b/>
          <w:bCs/>
          <w:color w:val="FF0000"/>
          <w:spacing w:val="-3"/>
        </w:rPr>
        <w:t>(make check</w:t>
      </w:r>
      <w:r w:rsidR="00B36357" w:rsidRPr="00266FF9">
        <w:rPr>
          <w:rFonts w:ascii="Arial" w:hAnsi="Arial"/>
          <w:b/>
          <w:bCs/>
          <w:color w:val="FF0000"/>
          <w:spacing w:val="-3"/>
        </w:rPr>
        <w:t xml:space="preserve"> payable</w:t>
      </w:r>
      <w:r w:rsidR="00B34C1B" w:rsidRPr="00266FF9">
        <w:rPr>
          <w:rFonts w:ascii="Arial" w:hAnsi="Arial"/>
          <w:b/>
          <w:bCs/>
          <w:color w:val="FF0000"/>
          <w:spacing w:val="-3"/>
        </w:rPr>
        <w:t xml:space="preserve"> to NER</w:t>
      </w:r>
      <w:r w:rsidR="00D82C4C" w:rsidRPr="00266FF9">
        <w:rPr>
          <w:rFonts w:ascii="Arial" w:hAnsi="Arial"/>
          <w:b/>
          <w:bCs/>
          <w:color w:val="FF0000"/>
          <w:spacing w:val="-3"/>
        </w:rPr>
        <w:t>)</w:t>
      </w:r>
    </w:p>
    <w:p w14:paraId="531B5B2E" w14:textId="589C2A7C" w:rsidR="00CC1B22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1. 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>IABP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>FF National Chapter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 xml:space="preserve"> Assessment: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CC1B22" w:rsidRPr="002167E8">
        <w:rPr>
          <w:rFonts w:ascii="Arial" w:hAnsi="Arial"/>
          <w:spacing w:val="-3"/>
          <w:sz w:val="24"/>
          <w:szCs w:val="24"/>
        </w:rPr>
        <w:tab/>
      </w:r>
      <w:r w:rsidR="00CC1B22" w:rsidRPr="002167E8">
        <w:rPr>
          <w:rFonts w:ascii="Arial" w:hAnsi="Arial"/>
          <w:b/>
          <w:spacing w:val="-3"/>
          <w:sz w:val="24"/>
          <w:szCs w:val="24"/>
        </w:rPr>
        <w:t xml:space="preserve">    </w:t>
      </w:r>
      <w:r w:rsidR="005638F1" w:rsidRPr="002167E8">
        <w:rPr>
          <w:rFonts w:ascii="Arial" w:hAnsi="Arial"/>
          <w:b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spacing w:val="-3"/>
          <w:sz w:val="22"/>
          <w:szCs w:val="22"/>
        </w:rPr>
        <w:t xml:space="preserve">   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  <w:t xml:space="preserve"> </w:t>
      </w:r>
      <w:r w:rsidR="00CC1B22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2D0DDA" w:rsidRPr="002167E8">
        <w:rPr>
          <w:rFonts w:ascii="Arial" w:hAnsi="Arial"/>
          <w:b/>
          <w:spacing w:val="-3"/>
          <w:sz w:val="22"/>
          <w:szCs w:val="22"/>
          <w:u w:val="single"/>
        </w:rPr>
        <w:t>100</w:t>
      </w:r>
      <w:r w:rsidR="00CC1B22" w:rsidRPr="002167E8">
        <w:rPr>
          <w:rFonts w:ascii="Arial" w:hAnsi="Arial"/>
          <w:b/>
          <w:spacing w:val="-3"/>
          <w:sz w:val="22"/>
          <w:szCs w:val="22"/>
          <w:u w:val="single"/>
        </w:rPr>
        <w:t>.00</w:t>
      </w:r>
      <w:r w:rsidR="005638F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A8563E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5B85E899" w14:textId="77777777" w:rsidR="00CC1B22" w:rsidRPr="002167E8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</w:rPr>
      </w:pPr>
    </w:p>
    <w:p w14:paraId="19225C1D" w14:textId="6286C639" w:rsidR="007C4D6D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2. </w:t>
      </w:r>
      <w:r w:rsidR="00521121" w:rsidRPr="002167E8">
        <w:rPr>
          <w:rFonts w:ascii="Arial" w:hAnsi="Arial"/>
          <w:spacing w:val="-3"/>
          <w:sz w:val="24"/>
          <w:szCs w:val="24"/>
        </w:rPr>
        <w:t>IABPFF Dues: $47.00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 x </w:t>
      </w:r>
      <w:r w:rsidR="00CC1B22" w:rsidRPr="002167E8">
        <w:rPr>
          <w:rFonts w:ascii="Arial" w:hAnsi="Arial"/>
          <w:spacing w:val="-3"/>
          <w:sz w:val="24"/>
          <w:szCs w:val="24"/>
          <w:u w:val="single"/>
        </w:rPr>
        <w:t xml:space="preserve">    </w:t>
      </w:r>
      <w:proofErr w:type="gramStart"/>
      <w:r w:rsidR="00A8563E" w:rsidRPr="002167E8">
        <w:rPr>
          <w:rFonts w:ascii="Arial" w:hAnsi="Arial"/>
          <w:spacing w:val="-3"/>
          <w:sz w:val="24"/>
          <w:szCs w:val="24"/>
          <w:u w:val="single"/>
        </w:rPr>
        <w:t xml:space="preserve">   (</w:t>
      </w:r>
      <w:proofErr w:type="gramEnd"/>
      <w:r w:rsidR="002D0DDA" w:rsidRPr="002167E8">
        <w:rPr>
          <w:rFonts w:ascii="Arial" w:hAnsi="Arial"/>
          <w:spacing w:val="-3"/>
          <w:sz w:val="24"/>
          <w:szCs w:val="24"/>
        </w:rPr>
        <w:t># of members</w:t>
      </w:r>
      <w:r w:rsidRPr="002167E8">
        <w:rPr>
          <w:rFonts w:ascii="Arial" w:hAnsi="Arial"/>
          <w:b/>
          <w:bCs/>
          <w:spacing w:val="-3"/>
          <w:sz w:val="24"/>
          <w:szCs w:val="24"/>
        </w:rPr>
        <w:t>)</w:t>
      </w:r>
      <w:r w:rsidR="00D932E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  <w:t xml:space="preserve"> </w:t>
      </w:r>
      <w:r w:rsidR="00266FF9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__</w:t>
      </w:r>
      <w:r w:rsidR="00CC1B22" w:rsidRPr="002167E8">
        <w:rPr>
          <w:rFonts w:ascii="Arial" w:hAnsi="Arial"/>
          <w:spacing w:val="-3"/>
          <w:sz w:val="22"/>
          <w:szCs w:val="22"/>
        </w:rPr>
        <w:t xml:space="preserve">             </w:t>
      </w:r>
      <w:r w:rsidR="00CC1B22" w:rsidRPr="002167E8">
        <w:rPr>
          <w:rFonts w:ascii="Arial" w:hAnsi="Arial"/>
          <w:spacing w:val="-3"/>
          <w:sz w:val="22"/>
          <w:szCs w:val="22"/>
          <w:u w:val="single"/>
        </w:rPr>
        <w:t xml:space="preserve"> </w:t>
      </w:r>
    </w:p>
    <w:p w14:paraId="22ED61B5" w14:textId="77777777" w:rsidR="00266FF9" w:rsidRPr="002167E8" w:rsidRDefault="00266FF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</w:p>
    <w:p w14:paraId="5634808D" w14:textId="083F212D" w:rsidR="00EE0907" w:rsidRPr="002167E8" w:rsidRDefault="007D076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3. Foundation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Fund Dues: $3.00 x</w:t>
      </w:r>
      <w:r w:rsidR="00D70F55" w:rsidRPr="002167E8">
        <w:rPr>
          <w:rFonts w:ascii="Arial" w:hAnsi="Arial"/>
          <w:spacing w:val="-3"/>
          <w:sz w:val="24"/>
          <w:szCs w:val="24"/>
        </w:rPr>
        <w:t>_____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(# of </w:t>
      </w:r>
      <w:r w:rsidR="00266FF9" w:rsidRPr="002167E8">
        <w:rPr>
          <w:rFonts w:ascii="Arial" w:hAnsi="Arial"/>
          <w:spacing w:val="-3"/>
          <w:sz w:val="24"/>
          <w:szCs w:val="24"/>
        </w:rPr>
        <w:t>members</w:t>
      </w:r>
      <w:r w:rsidR="005638F1" w:rsidRPr="002167E8">
        <w:rPr>
          <w:rFonts w:ascii="Arial" w:hAnsi="Arial"/>
          <w:spacing w:val="-3"/>
          <w:sz w:val="24"/>
          <w:szCs w:val="24"/>
        </w:rPr>
        <w:t>)</w:t>
      </w:r>
      <w:r w:rsidR="005638F1" w:rsidRPr="002167E8">
        <w:rPr>
          <w:rFonts w:ascii="Arial" w:hAnsi="Arial"/>
          <w:spacing w:val="-3"/>
          <w:sz w:val="24"/>
          <w:szCs w:val="24"/>
        </w:rPr>
        <w:tab/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37348E05" w14:textId="77777777" w:rsidR="00EE0907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763925C3" w14:textId="5C7A61E8" w:rsidR="00D932E9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4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. 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Late Fees </w:t>
      </w:r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(after </w:t>
      </w:r>
      <w:proofErr w:type="spellStart"/>
      <w:r w:rsidR="0000550C" w:rsidRPr="002167E8">
        <w:rPr>
          <w:rFonts w:ascii="Arial" w:hAnsi="Arial"/>
          <w:b/>
          <w:bCs/>
          <w:spacing w:val="-2"/>
          <w:sz w:val="24"/>
          <w:szCs w:val="24"/>
        </w:rPr>
        <w:t>Jaunuary</w:t>
      </w:r>
      <w:proofErr w:type="spellEnd"/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 1st)</w:t>
      </w:r>
      <w:r w:rsidR="007C4D6D" w:rsidRPr="002167E8">
        <w:rPr>
          <w:rFonts w:ascii="Arial" w:hAnsi="Arial"/>
          <w:spacing w:val="-2"/>
          <w:sz w:val="24"/>
          <w:szCs w:val="24"/>
        </w:rPr>
        <w:t xml:space="preserve"> </w:t>
      </w:r>
      <w:r w:rsidR="00CC1B22" w:rsidRPr="002167E8">
        <w:rPr>
          <w:rFonts w:ascii="Arial" w:hAnsi="Arial"/>
          <w:spacing w:val="-3"/>
          <w:sz w:val="24"/>
          <w:szCs w:val="24"/>
        </w:rPr>
        <w:t>10% x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 line 2</w:t>
      </w:r>
      <w:r w:rsidR="007C4D6D" w:rsidRPr="002167E8">
        <w:rPr>
          <w:rFonts w:ascii="Arial" w:hAnsi="Arial"/>
          <w:spacing w:val="-3"/>
          <w:sz w:val="24"/>
          <w:szCs w:val="24"/>
        </w:rPr>
        <w:tab/>
      </w:r>
      <w:r w:rsidR="00D932E9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               </w:t>
      </w:r>
      <w:r w:rsidR="005638F1" w:rsidRPr="002167E8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FD2776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$ </w:t>
      </w:r>
      <w:r w:rsidR="00D932E9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96AA2C7" w14:textId="4CD10999" w:rsidR="00D932E9" w:rsidRPr="002167E8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0D8F5505" w14:textId="4A1D2DFF" w:rsidR="00CE7980" w:rsidRPr="002167E8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5. </w:t>
      </w:r>
      <w:r w:rsidR="00C17D66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NER</w:t>
      </w:r>
      <w:r w:rsidR="00670B9F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 Chapter dues</w:t>
      </w:r>
      <w:r w:rsidR="004C3DE3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:</w:t>
      </w:r>
      <w:r w:rsidR="00465087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D82C4C" w:rsidRPr="002167E8">
        <w:rPr>
          <w:rFonts w:ascii="Arial" w:hAnsi="Arial"/>
          <w:spacing w:val="-3"/>
          <w:sz w:val="24"/>
          <w:szCs w:val="24"/>
        </w:rPr>
        <w:tab/>
      </w:r>
      <w:r w:rsidR="00180A74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</w:t>
      </w:r>
      <w:r w:rsidR="00FD2776">
        <w:rPr>
          <w:rFonts w:ascii="Arial" w:hAnsi="Arial"/>
          <w:spacing w:val="-3"/>
          <w:sz w:val="24"/>
          <w:szCs w:val="24"/>
        </w:rPr>
        <w:t xml:space="preserve"> </w:t>
      </w:r>
      <w:r w:rsidR="00C033AB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670B9F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670B9F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CE7980" w:rsidRPr="002167E8">
        <w:rPr>
          <w:rFonts w:ascii="Arial" w:hAnsi="Arial"/>
          <w:b/>
          <w:spacing w:val="-3"/>
          <w:sz w:val="22"/>
          <w:szCs w:val="22"/>
          <w:u w:val="single"/>
        </w:rPr>
        <w:t>200.00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31601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114F331B" w14:textId="77777777" w:rsidR="00316011" w:rsidRPr="002167E8" w:rsidRDefault="00316011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</w:p>
    <w:p w14:paraId="21CE95EE" w14:textId="33D65FEB" w:rsidR="00CE4531" w:rsidRPr="002167E8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167E8">
        <w:rPr>
          <w:rFonts w:ascii="Arial" w:hAnsi="Arial"/>
          <w:spacing w:val="-3"/>
          <w:sz w:val="24"/>
          <w:szCs w:val="24"/>
        </w:rPr>
        <w:t>6</w:t>
      </w:r>
      <w:r w:rsidR="005638F1" w:rsidRPr="002167E8">
        <w:rPr>
          <w:rFonts w:ascii="Arial" w:hAnsi="Arial"/>
          <w:spacing w:val="-3"/>
          <w:sz w:val="24"/>
          <w:szCs w:val="24"/>
        </w:rPr>
        <w:t>.</w:t>
      </w:r>
      <w:r w:rsidRPr="002167E8">
        <w:rPr>
          <w:rFonts w:ascii="Arial" w:hAnsi="Arial"/>
          <w:spacing w:val="-3"/>
          <w:sz w:val="24"/>
          <w:szCs w:val="24"/>
        </w:rPr>
        <w:t>Total</w:t>
      </w:r>
      <w:r w:rsidR="005638F1" w:rsidRPr="002167E8">
        <w:rPr>
          <w:rFonts w:ascii="Arial" w:hAnsi="Arial"/>
          <w:spacing w:val="-3"/>
          <w:sz w:val="24"/>
          <w:szCs w:val="24"/>
        </w:rPr>
        <w:t>AmountPaid(addlines1thru5)</w:t>
      </w:r>
      <w:r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</w:t>
      </w:r>
      <w:r w:rsidRPr="002167E8">
        <w:rPr>
          <w:rFonts w:ascii="Arial" w:hAnsi="Arial"/>
          <w:spacing w:val="-3"/>
          <w:sz w:val="24"/>
          <w:szCs w:val="24"/>
        </w:rPr>
        <w:t xml:space="preserve">                                   </w:t>
      </w:r>
      <w:r w:rsidR="00FD2776">
        <w:rPr>
          <w:rFonts w:ascii="Arial" w:hAnsi="Arial"/>
          <w:spacing w:val="-3"/>
          <w:sz w:val="24"/>
          <w:szCs w:val="24"/>
        </w:rPr>
        <w:t xml:space="preserve">         </w:t>
      </w:r>
      <w:r w:rsidRPr="002167E8">
        <w:rPr>
          <w:rFonts w:ascii="Arial" w:hAnsi="Arial"/>
          <w:spacing w:val="-3"/>
          <w:sz w:val="24"/>
          <w:szCs w:val="24"/>
        </w:rPr>
        <w:t xml:space="preserve">       </w:t>
      </w:r>
      <w:r w:rsidR="00D70F55" w:rsidRPr="002167E8">
        <w:rPr>
          <w:rFonts w:ascii="Arial" w:hAnsi="Arial"/>
          <w:spacing w:val="-3"/>
          <w:sz w:val="24"/>
          <w:szCs w:val="24"/>
        </w:rPr>
        <w:t xml:space="preserve"> 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D5A944B" w14:textId="77777777" w:rsidR="00CC1B22" w:rsidRPr="002167E8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  <w:u w:val="single"/>
        </w:rPr>
      </w:pPr>
      <w:r w:rsidRPr="002167E8">
        <w:rPr>
          <w:rFonts w:ascii="Arial" w:hAnsi="Arial"/>
          <w:spacing w:val="-3"/>
          <w:sz w:val="18"/>
          <w:szCs w:val="18"/>
        </w:rPr>
        <w:tab/>
      </w:r>
      <w:r w:rsidR="00D932E9" w:rsidRPr="002167E8">
        <w:rPr>
          <w:rFonts w:ascii="Arial" w:hAnsi="Arial"/>
          <w:spacing w:val="-3"/>
          <w:sz w:val="18"/>
          <w:szCs w:val="18"/>
        </w:rPr>
        <w:t xml:space="preserve">   </w:t>
      </w:r>
      <w:r w:rsidR="00D932E9" w:rsidRPr="002167E8">
        <w:rPr>
          <w:rFonts w:ascii="Arial" w:hAnsi="Arial"/>
          <w:spacing w:val="-3"/>
          <w:sz w:val="18"/>
          <w:szCs w:val="18"/>
        </w:rPr>
        <w:tab/>
      </w:r>
      <w:r w:rsidRPr="002167E8">
        <w:rPr>
          <w:rFonts w:ascii="Arial" w:hAnsi="Arial"/>
          <w:spacing w:val="-3"/>
          <w:sz w:val="18"/>
          <w:szCs w:val="18"/>
        </w:rPr>
        <w:t xml:space="preserve"> </w:t>
      </w:r>
      <w:r w:rsidRPr="002167E8">
        <w:rPr>
          <w:rFonts w:ascii="Arial" w:hAnsi="Arial"/>
          <w:spacing w:val="-3"/>
          <w:sz w:val="18"/>
          <w:szCs w:val="18"/>
          <w:u w:val="single"/>
        </w:rPr>
        <w:t xml:space="preserve">                    </w:t>
      </w:r>
    </w:p>
    <w:p w14:paraId="66F7CA00" w14:textId="1E008BC5" w:rsidR="00670B9F" w:rsidRPr="00270711" w:rsidRDefault="0000550C" w:rsidP="0000550C">
      <w:pPr>
        <w:jc w:val="center"/>
        <w:rPr>
          <w:b/>
          <w:sz w:val="24"/>
          <w:szCs w:val="24"/>
        </w:rPr>
      </w:pPr>
      <w:r w:rsidRPr="00270711">
        <w:rPr>
          <w:b/>
          <w:sz w:val="24"/>
          <w:szCs w:val="24"/>
        </w:rPr>
        <w:t xml:space="preserve">           </w:t>
      </w:r>
      <w:r w:rsidR="00BE74D0" w:rsidRPr="00270711">
        <w:rPr>
          <w:b/>
          <w:sz w:val="24"/>
          <w:szCs w:val="24"/>
        </w:rPr>
        <w:t>Submit dues payment</w:t>
      </w:r>
      <w:r w:rsidR="00D82C4C" w:rsidRPr="00270711">
        <w:rPr>
          <w:b/>
          <w:sz w:val="24"/>
          <w:szCs w:val="24"/>
        </w:rPr>
        <w:t xml:space="preserve"> &amp; </w:t>
      </w:r>
      <w:r w:rsidR="00BE74D0" w:rsidRPr="00270711">
        <w:rPr>
          <w:b/>
          <w:sz w:val="24"/>
          <w:szCs w:val="24"/>
        </w:rPr>
        <w:t>form to</w:t>
      </w:r>
      <w:r w:rsidR="00670B9F" w:rsidRPr="00270711">
        <w:rPr>
          <w:b/>
          <w:sz w:val="24"/>
          <w:szCs w:val="24"/>
        </w:rPr>
        <w:t>:</w:t>
      </w:r>
    </w:p>
    <w:p w14:paraId="38199732" w14:textId="4CA60790" w:rsidR="00316011" w:rsidRPr="00270711" w:rsidRDefault="00316011" w:rsidP="0000550C">
      <w:pPr>
        <w:ind w:left="720"/>
        <w:jc w:val="center"/>
        <w:rPr>
          <w:b/>
          <w:bCs/>
          <w:sz w:val="24"/>
          <w:szCs w:val="24"/>
        </w:rPr>
      </w:pPr>
      <w:r w:rsidRPr="00270711">
        <w:rPr>
          <w:b/>
          <w:bCs/>
          <w:sz w:val="24"/>
          <w:szCs w:val="24"/>
        </w:rPr>
        <w:t>NER Treasurer</w:t>
      </w:r>
      <w:r w:rsidR="000524FA" w:rsidRPr="00270711">
        <w:rPr>
          <w:b/>
          <w:bCs/>
          <w:sz w:val="24"/>
          <w:szCs w:val="24"/>
        </w:rPr>
        <w:t xml:space="preserve">, </w:t>
      </w:r>
      <w:r w:rsidRPr="00270711">
        <w:rPr>
          <w:b/>
          <w:bCs/>
          <w:sz w:val="24"/>
          <w:szCs w:val="24"/>
        </w:rPr>
        <w:t>Alton Dickson</w:t>
      </w:r>
    </w:p>
    <w:p w14:paraId="11A02D31" w14:textId="30216C7F" w:rsidR="00316011" w:rsidRPr="00270711" w:rsidRDefault="00316011" w:rsidP="0000550C">
      <w:pPr>
        <w:ind w:left="720"/>
        <w:jc w:val="center"/>
        <w:rPr>
          <w:b/>
          <w:bCs/>
          <w:spacing w:val="-3"/>
          <w:sz w:val="24"/>
          <w:szCs w:val="24"/>
        </w:rPr>
      </w:pPr>
      <w:r w:rsidRPr="00270711">
        <w:rPr>
          <w:b/>
          <w:bCs/>
          <w:sz w:val="24"/>
          <w:szCs w:val="24"/>
        </w:rPr>
        <w:t>214 New St</w:t>
      </w:r>
      <w:r w:rsidR="000524FA" w:rsidRPr="00270711">
        <w:rPr>
          <w:b/>
          <w:bCs/>
          <w:sz w:val="24"/>
          <w:szCs w:val="24"/>
        </w:rPr>
        <w:t xml:space="preserve">, </w:t>
      </w:r>
      <w:r w:rsidRPr="00270711">
        <w:rPr>
          <w:b/>
          <w:bCs/>
          <w:sz w:val="24"/>
          <w:szCs w:val="24"/>
        </w:rPr>
        <w:t>Orange, NJ 07050</w:t>
      </w:r>
    </w:p>
    <w:p w14:paraId="399659B4" w14:textId="77777777" w:rsidR="00BE74D0" w:rsidRPr="00D37938" w:rsidRDefault="00BE74D0" w:rsidP="00BE74D0">
      <w:pPr>
        <w:pBdr>
          <w:bottom w:val="dotted" w:sz="24" w:space="1" w:color="auto"/>
        </w:pBdr>
        <w:jc w:val="center"/>
        <w:rPr>
          <w:b/>
          <w:sz w:val="24"/>
          <w:szCs w:val="24"/>
        </w:rPr>
      </w:pPr>
    </w:p>
    <w:p w14:paraId="57FC2A2E" w14:textId="77777777" w:rsidR="00670B9F" w:rsidRDefault="00670B9F" w:rsidP="00670B9F">
      <w:pPr>
        <w:jc w:val="center"/>
        <w:rPr>
          <w:b/>
        </w:rPr>
      </w:pPr>
      <w:r>
        <w:rPr>
          <w:b/>
        </w:rPr>
        <w:t xml:space="preserve">For </w:t>
      </w:r>
      <w:r w:rsidR="000A5080">
        <w:rPr>
          <w:b/>
        </w:rPr>
        <w:t xml:space="preserve">Regional </w:t>
      </w:r>
      <w:r>
        <w:rPr>
          <w:b/>
        </w:rPr>
        <w:t>Treasurer Use Only</w:t>
      </w:r>
    </w:p>
    <w:p w14:paraId="74D75A86" w14:textId="5BAE785D" w:rsidR="00610786" w:rsidRPr="00FD2776" w:rsidRDefault="00610786" w:rsidP="00610786">
      <w:pPr>
        <w:rPr>
          <w:rFonts w:ascii="Arial" w:hAnsi="Arial" w:cs="Arial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Line 6, total amount submitted                                                             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     </w:t>
      </w:r>
      <w:r w:rsidR="00CF108B">
        <w:rPr>
          <w:rFonts w:ascii="Arial" w:hAnsi="Arial" w:cs="Arial"/>
          <w:sz w:val="18"/>
          <w:szCs w:val="18"/>
        </w:rPr>
        <w:t xml:space="preserve">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</w:p>
    <w:p w14:paraId="7385060E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04B8AD1C" w14:textId="7A3DFD89" w:rsidR="00610786" w:rsidRPr="00FD2776" w:rsidRDefault="00610786" w:rsidP="00610786">
      <w:pPr>
        <w:rPr>
          <w:rFonts w:ascii="Arial" w:hAnsi="Arial" w:cs="Arial"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Deduct line </w:t>
      </w:r>
      <w:r w:rsidR="00C24983" w:rsidRPr="00FD2776">
        <w:rPr>
          <w:rFonts w:ascii="Arial" w:hAnsi="Arial" w:cs="Arial"/>
          <w:sz w:val="18"/>
          <w:szCs w:val="18"/>
        </w:rPr>
        <w:t>5</w:t>
      </w:r>
      <w:r w:rsidRPr="00FD2776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  </w:t>
      </w:r>
      <w:r w:rsidR="00CF108B">
        <w:rPr>
          <w:rFonts w:ascii="Arial" w:hAnsi="Arial" w:cs="Arial"/>
          <w:b/>
          <w:sz w:val="18"/>
          <w:szCs w:val="18"/>
        </w:rPr>
        <w:t xml:space="preserve">                   </w:t>
      </w:r>
      <w:r w:rsidR="00672029">
        <w:rPr>
          <w:rFonts w:ascii="Arial" w:hAnsi="Arial" w:cs="Arial"/>
          <w:b/>
          <w:sz w:val="18"/>
          <w:szCs w:val="18"/>
        </w:rPr>
        <w:t xml:space="preserve"> </w:t>
      </w:r>
      <w:r w:rsidR="00CF108B">
        <w:rPr>
          <w:rFonts w:ascii="Arial" w:hAnsi="Arial" w:cs="Arial"/>
          <w:b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Pr="00FD2776">
        <w:rPr>
          <w:rFonts w:ascii="Arial" w:hAnsi="Arial" w:cs="Arial"/>
          <w:sz w:val="18"/>
          <w:szCs w:val="18"/>
        </w:rPr>
        <w:t>_</w:t>
      </w:r>
      <w:r w:rsidRPr="00FD2776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0F1E5FBC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13C023CE" w14:textId="37347AA3" w:rsidR="00610786" w:rsidRPr="00FD2776" w:rsidRDefault="00C24983" w:rsidP="00610786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>Deduct 25 % of line 2</w:t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  <w:t xml:space="preserve">       </w:t>
      </w:r>
      <w:r w:rsidR="007D0767" w:rsidRPr="00FD2776">
        <w:rPr>
          <w:rFonts w:ascii="Arial" w:hAnsi="Arial" w:cs="Arial"/>
          <w:sz w:val="18"/>
          <w:szCs w:val="18"/>
        </w:rPr>
        <w:t xml:space="preserve">             </w:t>
      </w:r>
      <w:r w:rsidR="00CF108B">
        <w:rPr>
          <w:rFonts w:ascii="Arial" w:hAnsi="Arial" w:cs="Arial"/>
          <w:sz w:val="18"/>
          <w:szCs w:val="18"/>
        </w:rPr>
        <w:t xml:space="preserve">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="00672029">
        <w:rPr>
          <w:rFonts w:ascii="Arial" w:hAnsi="Arial" w:cs="Arial"/>
          <w:sz w:val="18"/>
          <w:szCs w:val="18"/>
        </w:rPr>
        <w:t xml:space="preserve"> </w:t>
      </w:r>
      <w:r w:rsidR="00610786"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="00610786" w:rsidRPr="00FD2776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381020F8" w14:textId="77777777" w:rsidR="00617801" w:rsidRPr="00FD2776" w:rsidRDefault="00617801" w:rsidP="00610786">
      <w:pPr>
        <w:rPr>
          <w:rFonts w:ascii="Arial" w:hAnsi="Arial" w:cs="Arial"/>
          <w:b/>
          <w:bCs/>
          <w:sz w:val="18"/>
          <w:szCs w:val="18"/>
        </w:rPr>
      </w:pPr>
    </w:p>
    <w:p w14:paraId="4D2A5227" w14:textId="7351A171" w:rsidR="00610786" w:rsidRPr="00FD2776" w:rsidRDefault="00610786" w:rsidP="00610786">
      <w:pPr>
        <w:rPr>
          <w:rFonts w:ascii="Arial" w:hAnsi="Arial" w:cs="Arial"/>
          <w:b/>
          <w:bCs/>
          <w:sz w:val="18"/>
          <w:szCs w:val="18"/>
        </w:rPr>
      </w:pPr>
      <w:r w:rsidRPr="00FD2776">
        <w:rPr>
          <w:rFonts w:ascii="Arial" w:hAnsi="Arial" w:cs="Arial"/>
          <w:b/>
          <w:bCs/>
          <w:sz w:val="18"/>
          <w:szCs w:val="18"/>
        </w:rPr>
        <w:t>Submit balance to IABPFF Treasu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e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A8563E" w:rsidRPr="00FD2776">
        <w:rPr>
          <w:rFonts w:ascii="Arial" w:hAnsi="Arial" w:cs="Arial"/>
          <w:b/>
          <w:bCs/>
          <w:sz w:val="18"/>
          <w:szCs w:val="18"/>
        </w:rPr>
        <w:t xml:space="preserve">               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  <w:t xml:space="preserve">       </w:t>
      </w:r>
      <w:r w:rsidR="00CF108B">
        <w:rPr>
          <w:rFonts w:ascii="Arial" w:hAnsi="Arial" w:cs="Arial"/>
          <w:b/>
          <w:bCs/>
          <w:sz w:val="18"/>
          <w:szCs w:val="18"/>
        </w:rPr>
        <w:t xml:space="preserve">    </w:t>
      </w:r>
      <w:r w:rsidR="00672029">
        <w:rPr>
          <w:rFonts w:ascii="Arial" w:hAnsi="Arial" w:cs="Arial"/>
          <w:b/>
          <w:bCs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 xml:space="preserve"> </w:t>
      </w:r>
      <w:r w:rsidRPr="00FD2776">
        <w:rPr>
          <w:rFonts w:ascii="Arial" w:hAnsi="Arial" w:cs="Arial"/>
          <w:b/>
          <w:bCs/>
          <w:sz w:val="18"/>
          <w:szCs w:val="18"/>
        </w:rPr>
        <w:t>$______________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____</w:t>
      </w:r>
    </w:p>
    <w:p w14:paraId="6B9E8479" w14:textId="77777777" w:rsidR="007D0767" w:rsidRPr="00276B1B" w:rsidRDefault="007D0767" w:rsidP="00610786">
      <w:pPr>
        <w:rPr>
          <w:rFonts w:ascii="Arial" w:hAnsi="Arial" w:cs="Arial"/>
        </w:rPr>
      </w:pPr>
    </w:p>
    <w:sectPr w:rsidR="007D0767" w:rsidRPr="00276B1B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20263" w14:textId="77777777" w:rsidR="00270711" w:rsidRDefault="00270711" w:rsidP="00270711">
      <w:r>
        <w:separator/>
      </w:r>
    </w:p>
  </w:endnote>
  <w:endnote w:type="continuationSeparator" w:id="0">
    <w:p w14:paraId="2A509025" w14:textId="77777777" w:rsidR="00270711" w:rsidRDefault="00270711" w:rsidP="002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161D" w14:textId="77777777" w:rsidR="00FD2776" w:rsidRDefault="00FD2776" w:rsidP="00FD2776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6E004D5E" w14:textId="77777777" w:rsidR="00FD2776" w:rsidRPr="0083725D" w:rsidRDefault="00FD2776" w:rsidP="00FD2776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2 roster templated.</w:t>
    </w:r>
  </w:p>
  <w:p w14:paraId="1183D831" w14:textId="77777777" w:rsidR="002167E8" w:rsidRPr="00FD2776" w:rsidRDefault="002167E8" w:rsidP="00FD2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23D0D" w14:textId="77777777" w:rsidR="00270711" w:rsidRDefault="00270711" w:rsidP="00270711">
      <w:r>
        <w:separator/>
      </w:r>
    </w:p>
  </w:footnote>
  <w:footnote w:type="continuationSeparator" w:id="0">
    <w:p w14:paraId="46F06FD4" w14:textId="77777777" w:rsidR="00270711" w:rsidRDefault="00270711" w:rsidP="002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9EC7B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3411F5D6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 xml:space="preserve">2022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3010F3B3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79903C91" w14:textId="77777777" w:rsidR="00270711" w:rsidRDefault="002707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ExMbC0NDe1NDRW0lEKTi0uzszPAykwrgUAv5SQJywAAAA="/>
  </w:docVars>
  <w:rsids>
    <w:rsidRoot w:val="00784489"/>
    <w:rsid w:val="0000550C"/>
    <w:rsid w:val="00041A53"/>
    <w:rsid w:val="000524FA"/>
    <w:rsid w:val="00052774"/>
    <w:rsid w:val="00095475"/>
    <w:rsid w:val="000A0DCA"/>
    <w:rsid w:val="000A5080"/>
    <w:rsid w:val="000B34A4"/>
    <w:rsid w:val="00174C18"/>
    <w:rsid w:val="00180A74"/>
    <w:rsid w:val="001C2823"/>
    <w:rsid w:val="002167E8"/>
    <w:rsid w:val="00225C7C"/>
    <w:rsid w:val="00234088"/>
    <w:rsid w:val="00266FF9"/>
    <w:rsid w:val="00270711"/>
    <w:rsid w:val="00286A13"/>
    <w:rsid w:val="00292EA6"/>
    <w:rsid w:val="002D0DDA"/>
    <w:rsid w:val="002D5D92"/>
    <w:rsid w:val="00316011"/>
    <w:rsid w:val="00382D33"/>
    <w:rsid w:val="00390A87"/>
    <w:rsid w:val="003C53C9"/>
    <w:rsid w:val="00465087"/>
    <w:rsid w:val="004C3DE3"/>
    <w:rsid w:val="004C6BB2"/>
    <w:rsid w:val="004D126E"/>
    <w:rsid w:val="004D6034"/>
    <w:rsid w:val="00521121"/>
    <w:rsid w:val="005638F1"/>
    <w:rsid w:val="00571FFC"/>
    <w:rsid w:val="005B3DCA"/>
    <w:rsid w:val="005B64E7"/>
    <w:rsid w:val="0060627C"/>
    <w:rsid w:val="00610786"/>
    <w:rsid w:val="00611EE4"/>
    <w:rsid w:val="00617801"/>
    <w:rsid w:val="00645396"/>
    <w:rsid w:val="00670B9F"/>
    <w:rsid w:val="00672029"/>
    <w:rsid w:val="00784489"/>
    <w:rsid w:val="007C4D6D"/>
    <w:rsid w:val="007D0767"/>
    <w:rsid w:val="00835501"/>
    <w:rsid w:val="008C051D"/>
    <w:rsid w:val="0097377C"/>
    <w:rsid w:val="00A234E2"/>
    <w:rsid w:val="00A37F73"/>
    <w:rsid w:val="00A47DD9"/>
    <w:rsid w:val="00A8563E"/>
    <w:rsid w:val="00A92A6B"/>
    <w:rsid w:val="00B34C1B"/>
    <w:rsid w:val="00B36357"/>
    <w:rsid w:val="00B45A1A"/>
    <w:rsid w:val="00BC3F8A"/>
    <w:rsid w:val="00BE74D0"/>
    <w:rsid w:val="00C033AB"/>
    <w:rsid w:val="00C17D66"/>
    <w:rsid w:val="00C24983"/>
    <w:rsid w:val="00CB32C8"/>
    <w:rsid w:val="00CC1B22"/>
    <w:rsid w:val="00CE4531"/>
    <w:rsid w:val="00CE7980"/>
    <w:rsid w:val="00CF108B"/>
    <w:rsid w:val="00D37938"/>
    <w:rsid w:val="00D43CCD"/>
    <w:rsid w:val="00D70F55"/>
    <w:rsid w:val="00D82C4C"/>
    <w:rsid w:val="00D932E9"/>
    <w:rsid w:val="00DF3392"/>
    <w:rsid w:val="00DF57B2"/>
    <w:rsid w:val="00E03C5B"/>
    <w:rsid w:val="00E247B6"/>
    <w:rsid w:val="00E708D4"/>
    <w:rsid w:val="00E7282D"/>
    <w:rsid w:val="00EA690C"/>
    <w:rsid w:val="00EC6BA9"/>
    <w:rsid w:val="00EE0907"/>
    <w:rsid w:val="00F34208"/>
    <w:rsid w:val="00FD2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68EC9"/>
  <w15:docId w15:val="{CB3D43B3-6BD6-43E0-95E9-85E23D4F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F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BC3F8A"/>
    <w:rPr>
      <w:b/>
      <w:sz w:val="28"/>
    </w:rPr>
  </w:style>
  <w:style w:type="paragraph" w:styleId="Header">
    <w:name w:val="header"/>
    <w:basedOn w:val="Normal"/>
    <w:link w:val="Head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0711"/>
  </w:style>
  <w:style w:type="paragraph" w:styleId="Footer">
    <w:name w:val="footer"/>
    <w:basedOn w:val="Normal"/>
    <w:link w:val="Foot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0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2191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7-19T18:54:00Z</cp:lastPrinted>
  <dcterms:created xsi:type="dcterms:W3CDTF">2021-11-07T05:26:00Z</dcterms:created>
  <dcterms:modified xsi:type="dcterms:W3CDTF">2021-11-07T05:26:00Z</dcterms:modified>
</cp:coreProperties>
</file>